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ver</w:t>
      </w:r>
      <w:r>
        <w:t xml:space="preserve"> </w:t>
      </w:r>
      <w:r>
        <w:t xml:space="preserve">Letter</w:t>
      </w:r>
      <w:r>
        <w:t xml:space="preserve"> </w:t>
      </w:r>
      <w:r>
        <w:t xml:space="preserve">for</w:t>
      </w:r>
      <w:r>
        <w:t xml:space="preserve"> </w:t>
      </w:r>
      <w:r>
        <w:t xml:space="preserve">Chemist</w:t>
      </w:r>
      <w:r>
        <w:t xml:space="preserve"> </w:t>
      </w:r>
      <w:r>
        <w:t xml:space="preserve">Position</w:t>
      </w:r>
      <w:r>
        <w:t xml:space="preserve"> </w:t>
      </w:r>
      <w:r>
        <w:t xml:space="preserve">in</w:t>
      </w:r>
      <w:r>
        <w:t xml:space="preserve"> </w:t>
      </w:r>
      <w:r>
        <w:t xml:space="preserve">Chile</w:t>
      </w:r>
      <w:r>
        <w:t xml:space="preserve"> </w:t>
      </w:r>
      <w:r>
        <w:t xml:space="preserve">Santiago</w:t>
      </w:r>
    </w:p>
    <w:bookmarkStart w:id="20" w:name="cover-letter"/>
    <w:p>
      <w:pPr>
        <w:pStyle w:val="Heading1"/>
      </w:pPr>
      <w:r>
        <w:t xml:space="preserve">Cover Letter</w:t>
      </w:r>
    </w:p>
    <w:p>
      <w:pPr>
        <w:pStyle w:val="FirstParagraph"/>
      </w:pPr>
      <w:r>
        <w:rPr>
          <w:bCs/>
          <w:b/>
        </w:rPr>
        <w:t xml:space="preserve">Dear Hiring Manager,</w:t>
      </w:r>
    </w:p>
    <w:p>
      <w:pPr>
        <w:pStyle w:val="BodyText"/>
      </w:pPr>
      <w:r>
        <w:t xml:space="preserve">I am writing to express my sincere interest in the Chemist position at [Company Name] in Chile Santiago. As a dedicated and skilled chemist with a passion for scientific innovation, I am eager to contribute my expertise to an organization that values research, sustainability, and excellence. Chile Santiago offers a dynamic environment where chemistry intersects with industry, agriculture, and environmental science—fields that align closely with my professional aspirations and academic background.</w:t>
      </w:r>
    </w:p>
    <w:p>
      <w:pPr>
        <w:pStyle w:val="BodyText"/>
      </w:pPr>
      <w:r>
        <w:t xml:space="preserve">With a [Degree in Chemistry or related field] from [University Name], I have cultivated a strong foundation in analytical chemistry, organic synthesis, and laboratory techniques. My academic journey has been complemented by hands-on experience in research projects focused on [specific area, e.g., environmental remediation, pharmaceutical development, or materials science]. These experiences have not only sharpened my technical skills but also instilled a deep appreciation for the role of chemistry in addressing real-world challenges—something I am particularly excited to explore further in Chile Santiago.</w:t>
      </w:r>
    </w:p>
    <w:p>
      <w:pPr>
        <w:pStyle w:val="BodyText"/>
      </w:pPr>
      <w:r>
        <w:t xml:space="preserve">What draws me to Chile Santiago is its unique position as a hub for scientific and industrial advancement. The region’s rich mineral resources, thriving biotechnology sector, and commitment to environmental sustainability create an ideal landscape for a chemist like myself. I am especially inspired by [specific company or initiative in Chile Santiago, e.g., "the innovative work of [Company Name] in developing eco-friendly chemical solutions" or "the growing emphasis on sustainable practices in the mining industry"]. I believe my expertise in [specific skill, e.g., "spectroscopy," "chemical analysis," or "process optimization"] would be valuable to your team as you navigate the complexities of modern chemistry.</w:t>
      </w:r>
    </w:p>
    <w:p>
      <w:pPr>
        <w:pStyle w:val="BodyText"/>
      </w:pPr>
      <w:r>
        <w:t xml:space="preserve">Throughout my career, I have prioritized precision, collaboration, and ethical research. In my previous role at [Previous Company/Organization], I led projects that [describe a specific achievement, e.g., "developed a novel catalyst for industrial applications" or "optimized analytical protocols to reduce waste"]. These experiences reinforced the importance of adaptability and creativity in solving complex problems—a mindset I bring to every project. Additionally, my ability to communicate scientific concepts effectively has allowed me to collaborate with cross-functional teams and contribute to multidisciplinary initiatives.</w:t>
      </w:r>
    </w:p>
    <w:p>
      <w:pPr>
        <w:pStyle w:val="BodyText"/>
      </w:pPr>
      <w:r>
        <w:t xml:space="preserve">Chile Santiago’s cultural and geographic diversity also resonates with my professional values. The region’s blend of traditional practices and cutting-edge technology offers a unique opportunity to integrate global perspectives with local needs. For instance, I have studied the use of indigenous knowledge in sustainable chemical processes, which aligns with Chile Santiago’s efforts to balance economic growth with environmental stewardship. I am eager to contribute my expertise while learning from the region’s rich scientific heritage and forward-thinking approach.</w:t>
      </w:r>
    </w:p>
    <w:p>
      <w:pPr>
        <w:pStyle w:val="BodyText"/>
      </w:pPr>
      <w:r>
        <w:t xml:space="preserve">What sets me apart as a chemist is my commitment to both innovation and integrity. I stay current with advancements in my field by attending conferences, participating in professional networks, and pursuing continuing education. For example, I recently [mention a relevant activity, e.g., "attended the International Conference on Environmental Chemistry in Santiago" or "completed a certification in Green Chemistry"]. These experiences have expanded my understanding of emerging trends and reinforced my dedication to responsible scientific practice.</w:t>
      </w:r>
    </w:p>
    <w:p>
      <w:pPr>
        <w:pStyle w:val="BodyText"/>
      </w:pPr>
      <w:r>
        <w:t xml:space="preserve">I am particularly drawn to the opportunity to work in Chile Santiago because of its vibrant scientific community and the potential for impactful collaboration. I have researched [Company Name]’s recent projects, such as [specific project or initiative], and am impressed by your commitment to [specific value, e.g., "innovation," "sustainability," or "technical excellence"]. I am confident that my skills in [mention specific skills, e.g., "organic synthesis," "data analysis," or "lab management"] would enable me to contribute meaningfully to your team while growing as a professional in this exciting location.</w:t>
      </w:r>
    </w:p>
    <w:p>
      <w:pPr>
        <w:pStyle w:val="BodyText"/>
      </w:pPr>
      <w:r>
        <w:t xml:space="preserve">In addition to my technical qualifications, I bring strong interpersonal skills and a collaborative spirit. I thrive in environments where curiosity and teamwork drive progress. Whether it’s mentoring junior colleagues, presenting findings at conferences, or engaging with stakeholders, I approach every task with enthusiasm and professionalism. My ability to work independently and under pressure ensures that I can meet the demands of a fast-paced laboratory setting while maintaining the highest standards of accuracy and safety.</w:t>
      </w:r>
    </w:p>
    <w:p>
      <w:pPr>
        <w:pStyle w:val="BodyText"/>
      </w:pPr>
      <w:r>
        <w:t xml:space="preserve">Thank you for considering my application for the Chemist position in Chile Santiago. I am excited about the possibility of contributing to [Company Name]’s mission and helping to advance scientific solutions that benefit both industry and society. I would welcome the opportunity to discuss how my background, skills, and passion for chemistry align with your needs. Please feel free to contact me at [Your Phone Number] or [Your Email Address] at your earliest convenience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rPr>
          <w:bCs/>
          <w:b/>
        </w:rPr>
        <w:t xml:space="preserve">[Your Full Name]</w:t>
      </w:r>
    </w:p>
    <w:p>
      <w:pPr>
        <w:pStyle w:val="BodyText"/>
      </w:pPr>
      <w:r>
        <w:t xml:space="preserve">[Your Address]</w:t>
      </w:r>
      <w:r>
        <w:t xml:space="preserve"> </w:t>
      </w:r>
      <w:r>
        <w:t xml:space="preserve">[City, State, ZIP Code]</w:t>
      </w:r>
      <w:r>
        <w:t xml:space="preserve"> </w:t>
      </w:r>
      <w:r>
        <w:t xml:space="preserve">[Email Address]</w:t>
      </w:r>
      <w:r>
        <w:t xml:space="preserve"> </w:t>
      </w:r>
      <w:r>
        <w:t xml:space="preserve">[Phone Number]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ver Letter for Chemist Position in Chile Santiago</dc:title>
  <dc:creator/>
  <dc:language>en</dc:language>
  <cp:keywords/>
  <dcterms:created xsi:type="dcterms:W3CDTF">2026-07-23T00:08:30Z</dcterms:created>
  <dcterms:modified xsi:type="dcterms:W3CDTF">2026-07-23T00:08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